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95F17" w14:textId="084D514B" w:rsidR="00C57F8A" w:rsidRPr="004E6951" w:rsidRDefault="00C57F8A" w:rsidP="00ED58B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 w:rsidR="000B0242">
        <w:rPr>
          <w:b/>
          <w:snapToGrid w:val="0"/>
          <w:szCs w:val="20"/>
          <w:lang w:val="es-AR" w:eastAsia="es-ES"/>
        </w:rPr>
        <w:t>172</w:t>
      </w:r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70F1B052" w14:textId="77777777" w:rsidR="00C57F8A" w:rsidRPr="004E6951" w:rsidRDefault="00C57F8A" w:rsidP="00ED58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3063820" w14:textId="1525CBCC" w:rsidR="00C57F8A" w:rsidRPr="004E6951" w:rsidRDefault="00C57F8A" w:rsidP="00ED58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 w:rsidR="00ED58B5"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 w:rsidR="00D272E4">
        <w:rPr>
          <w:b/>
          <w:szCs w:val="20"/>
          <w:lang w:val="es-AR"/>
        </w:rPr>
        <w:t>2839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</w:t>
      </w:r>
      <w:r w:rsidR="00D272E4">
        <w:rPr>
          <w:b/>
          <w:szCs w:val="20"/>
          <w:lang w:val="es-AR"/>
        </w:rPr>
        <w:t>4</w:t>
      </w:r>
    </w:p>
    <w:p w14:paraId="20A3D142" w14:textId="77777777" w:rsidR="00C57F8A" w:rsidRPr="004E6951" w:rsidRDefault="00C57F8A" w:rsidP="00ED58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479F9C35" w14:textId="065615D1" w:rsidR="00C57F8A" w:rsidRPr="004E6951" w:rsidRDefault="00C57F8A" w:rsidP="00ED58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</w:p>
    <w:p w14:paraId="513875D2" w14:textId="77777777" w:rsidR="00C57F8A" w:rsidRPr="00AB1474" w:rsidRDefault="00C57F8A" w:rsidP="00C57F8A">
      <w:pPr>
        <w:spacing w:line="260" w:lineRule="exact"/>
        <w:jc w:val="right"/>
        <w:rPr>
          <w:lang w:val="es-ES"/>
        </w:rPr>
      </w:pPr>
    </w:p>
    <w:p w14:paraId="7E0CC796" w14:textId="77777777" w:rsidR="00C57F8A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4B51BE9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1A08FBA0" w14:textId="77777777" w:rsidR="00C57F8A" w:rsidRPr="003F5CC8" w:rsidRDefault="00C57F8A" w:rsidP="00C57F8A">
      <w:pPr>
        <w:ind w:right="-29"/>
        <w:jc w:val="both"/>
        <w:rPr>
          <w:color w:val="000000"/>
          <w:szCs w:val="20"/>
          <w:lang w:val="es-ES_tradnl"/>
        </w:rPr>
      </w:pPr>
    </w:p>
    <w:p w14:paraId="65A9E404" w14:textId="010C22FE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La Resolución CDCIC-</w:t>
      </w:r>
      <w:r>
        <w:rPr>
          <w:rFonts w:eastAsia="Arial"/>
          <w:lang w:val="es-ES_tradnl" w:eastAsia="es-AR"/>
        </w:rPr>
        <w:t>1</w:t>
      </w:r>
      <w:r w:rsidR="00D272E4">
        <w:rPr>
          <w:rFonts w:eastAsia="Arial"/>
          <w:lang w:val="es-ES_tradnl" w:eastAsia="es-AR"/>
        </w:rPr>
        <w:t>54</w:t>
      </w:r>
      <w:r w:rsidRPr="003F5CC8">
        <w:rPr>
          <w:rFonts w:eastAsia="Arial"/>
          <w:lang w:val="es-ES_tradnl" w:eastAsia="es-AR"/>
        </w:rPr>
        <w:t>/</w:t>
      </w:r>
      <w:r w:rsidR="00D272E4">
        <w:rPr>
          <w:rFonts w:eastAsia="Arial"/>
          <w:lang w:val="es-ES_tradnl" w:eastAsia="es-AR"/>
        </w:rPr>
        <w:t>04</w:t>
      </w:r>
      <w:r w:rsidRPr="003F5CC8">
        <w:rPr>
          <w:rFonts w:eastAsia="Arial"/>
          <w:lang w:val="es-ES_tradnl" w:eastAsia="es-AR"/>
        </w:rPr>
        <w:t xml:space="preserve"> mediante la cual se designa a</w:t>
      </w:r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r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. </w:t>
      </w:r>
      <w:r w:rsidR="00D272E4">
        <w:rPr>
          <w:rFonts w:eastAsia="Arial"/>
          <w:lang w:val="es-ES_tradnl" w:eastAsia="es-AR"/>
        </w:rPr>
        <w:t xml:space="preserve">Nélida Beatriz </w:t>
      </w:r>
      <w:proofErr w:type="spellStart"/>
      <w:r w:rsidR="00D272E4">
        <w:rPr>
          <w:rFonts w:eastAsia="Arial"/>
          <w:lang w:val="es-ES_tradnl" w:eastAsia="es-AR"/>
        </w:rPr>
        <w:t>Brignole</w:t>
      </w:r>
      <w:proofErr w:type="spellEnd"/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como Director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el Laboratorio de Investigación y Desarrollo en </w:t>
      </w:r>
      <w:r w:rsidR="00D272E4">
        <w:rPr>
          <w:rFonts w:eastAsia="Arial"/>
          <w:lang w:val="es-ES_tradnl" w:eastAsia="es-AR"/>
        </w:rPr>
        <w:t>Computación Científica (</w:t>
      </w:r>
      <w:proofErr w:type="spellStart"/>
      <w:r w:rsidR="00D272E4">
        <w:rPr>
          <w:rFonts w:eastAsia="Arial"/>
          <w:lang w:val="es-ES_tradnl" w:eastAsia="es-AR"/>
        </w:rPr>
        <w:t>LIDeCC</w:t>
      </w:r>
      <w:proofErr w:type="spellEnd"/>
      <w:r w:rsidR="00D272E4">
        <w:rPr>
          <w:rFonts w:eastAsia="Arial"/>
          <w:lang w:val="es-ES_tradnl" w:eastAsia="es-AR"/>
        </w:rPr>
        <w:t>)</w:t>
      </w:r>
      <w:r w:rsidRPr="003F5CC8">
        <w:rPr>
          <w:rFonts w:eastAsia="Arial"/>
          <w:lang w:val="es-ES_tradnl" w:eastAsia="es-AR"/>
        </w:rPr>
        <w:t xml:space="preserve">; </w:t>
      </w:r>
      <w:r w:rsidR="00ED58B5">
        <w:rPr>
          <w:rFonts w:eastAsia="Arial"/>
          <w:lang w:val="es-ES_tradnl" w:eastAsia="es-AR"/>
        </w:rPr>
        <w:t>y</w:t>
      </w:r>
    </w:p>
    <w:p w14:paraId="419D64D0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4E3166F7" w14:textId="77777777" w:rsidR="00C57F8A" w:rsidRPr="003F5CC8" w:rsidRDefault="00C57F8A" w:rsidP="00ED58B5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5847DEA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5836A7F4" w14:textId="2EA4FEF5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misma </w:t>
      </w:r>
      <w:r w:rsidR="00D272E4" w:rsidRPr="003F5CC8">
        <w:rPr>
          <w:rFonts w:eastAsia="Arial"/>
          <w:lang w:val="es-ES_tradnl" w:eastAsia="es-AR"/>
        </w:rPr>
        <w:t>venc</w:t>
      </w:r>
      <w:r w:rsidR="00D272E4">
        <w:rPr>
          <w:rFonts w:eastAsia="Arial"/>
          <w:lang w:val="es-ES_tradnl" w:eastAsia="es-AR"/>
        </w:rPr>
        <w:t xml:space="preserve">ió </w:t>
      </w:r>
      <w:r w:rsidRPr="003F5CC8">
        <w:rPr>
          <w:rFonts w:eastAsia="Arial"/>
          <w:lang w:val="es-ES_tradnl" w:eastAsia="es-AR"/>
        </w:rPr>
        <w:t>y si bien el mencionado docente ha continuado hasta el día de la fecha desempeñándose como tal, es necesario formalizar una nueva designación como responsable de dicho Laboratorio;</w:t>
      </w:r>
    </w:p>
    <w:p w14:paraId="43D62750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09AF0294" w14:textId="3196633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propuso la </w:t>
      </w:r>
      <w:r w:rsidR="00BE4444">
        <w:rPr>
          <w:rFonts w:eastAsia="Arial"/>
          <w:lang w:val="es-ES_tradnl" w:eastAsia="es-AR"/>
        </w:rPr>
        <w:t>renovación de desi</w:t>
      </w:r>
      <w:r>
        <w:rPr>
          <w:rFonts w:eastAsia="Arial"/>
          <w:lang w:val="es-ES_tradnl" w:eastAsia="es-AR"/>
        </w:rPr>
        <w:t xml:space="preserve">gnación </w:t>
      </w:r>
      <w:r w:rsidRPr="003F5CC8">
        <w:rPr>
          <w:rFonts w:eastAsia="Arial"/>
          <w:lang w:val="es-ES_tradnl" w:eastAsia="es-AR"/>
        </w:rPr>
        <w:t>de</w:t>
      </w:r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r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. </w:t>
      </w:r>
      <w:proofErr w:type="spellStart"/>
      <w:r w:rsidR="00D272E4">
        <w:rPr>
          <w:rFonts w:eastAsia="Arial"/>
          <w:lang w:val="es-ES_tradnl" w:eastAsia="es-AR"/>
        </w:rPr>
        <w:t>Brignole</w:t>
      </w:r>
      <w:proofErr w:type="spellEnd"/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como Director del mismo y él ha dado la anuncia para continuar</w:t>
      </w:r>
      <w:r>
        <w:rPr>
          <w:rFonts w:eastAsia="Arial"/>
          <w:lang w:val="es-ES_tradnl" w:eastAsia="es-AR"/>
        </w:rPr>
        <w:t xml:space="preserve"> desempeñándose</w:t>
      </w:r>
      <w:r w:rsidRPr="003F5CC8">
        <w:rPr>
          <w:rFonts w:eastAsia="Arial"/>
          <w:lang w:val="es-ES_tradnl" w:eastAsia="es-AR"/>
        </w:rPr>
        <w:t xml:space="preserve"> como tal;  </w:t>
      </w:r>
    </w:p>
    <w:p w14:paraId="1A02AB6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73774F42" w14:textId="03B10EED" w:rsidR="00C57F8A" w:rsidRPr="00F70CA7" w:rsidRDefault="00ED58B5" w:rsidP="00C57F8A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</w:t>
      </w:r>
      <w:r w:rsidR="00C57F8A" w:rsidRPr="00F70CA7">
        <w:rPr>
          <w:lang w:val="es-ES_tradnl"/>
        </w:rPr>
        <w:t xml:space="preserve">Que el Consejo Departamental aprobó, en su reunión de fecha </w:t>
      </w:r>
      <w:r w:rsidR="00BE4444">
        <w:rPr>
          <w:lang w:val="es-ES_tradnl"/>
        </w:rPr>
        <w:t>10</w:t>
      </w:r>
      <w:r w:rsidR="00C57F8A" w:rsidRPr="00F70CA7">
        <w:rPr>
          <w:lang w:val="es-ES_tradnl"/>
        </w:rPr>
        <w:t xml:space="preserve"> de ju</w:t>
      </w:r>
      <w:r w:rsidR="00C57F8A" w:rsidRPr="003F5CC8">
        <w:rPr>
          <w:lang w:val="es-ES_tradnl"/>
        </w:rPr>
        <w:t xml:space="preserve">nio </w:t>
      </w:r>
      <w:r w:rsidR="00C57F8A" w:rsidRPr="00F70CA7">
        <w:rPr>
          <w:lang w:val="es-ES_tradnl"/>
        </w:rPr>
        <w:t>de 202</w:t>
      </w:r>
      <w:r w:rsidR="00BE4444">
        <w:rPr>
          <w:lang w:val="es-ES_tradnl"/>
        </w:rPr>
        <w:t>5</w:t>
      </w:r>
      <w:r w:rsidR="00C57F8A" w:rsidRPr="00F70CA7">
        <w:rPr>
          <w:lang w:val="es-ES_tradnl"/>
        </w:rPr>
        <w:t xml:space="preserve">, </w:t>
      </w:r>
      <w:r w:rsidR="00C57F8A" w:rsidRPr="003F5CC8">
        <w:rPr>
          <w:lang w:val="es-ES_tradnl"/>
        </w:rPr>
        <w:t>dicha designación</w:t>
      </w:r>
      <w:r w:rsidR="00C57F8A" w:rsidRPr="00F70CA7">
        <w:rPr>
          <w:lang w:val="es-ES_tradnl"/>
        </w:rPr>
        <w:t>;</w:t>
      </w:r>
    </w:p>
    <w:p w14:paraId="43288EF0" w14:textId="77777777" w:rsidR="00C57F8A" w:rsidRPr="003F5CC8" w:rsidRDefault="00C57F8A" w:rsidP="00C57F8A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31A3E3AA" w14:textId="77777777" w:rsidR="00ED58B5" w:rsidRDefault="00ED58B5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</w:p>
    <w:p w14:paraId="06005FB0" w14:textId="3A964362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576395E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403B02DE" w14:textId="7B55FBE4" w:rsidR="00C57F8A" w:rsidRPr="003F5CC8" w:rsidRDefault="00C57F8A" w:rsidP="00ED58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32E9CA41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4E00DDA7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124438CC" w14:textId="77777777" w:rsidR="00C57F8A" w:rsidRPr="003F5CC8" w:rsidRDefault="00C57F8A" w:rsidP="00C57F8A">
      <w:pPr>
        <w:jc w:val="both"/>
        <w:rPr>
          <w:rFonts w:eastAsia="Arial"/>
          <w:b/>
          <w:bCs/>
          <w:lang w:val="es-ES_tradnl" w:eastAsia="es-AR"/>
        </w:rPr>
      </w:pPr>
    </w:p>
    <w:p w14:paraId="5E439784" w14:textId="44237B1C" w:rsidR="00C57F8A" w:rsidRPr="003F5CC8" w:rsidRDefault="00C57F8A" w:rsidP="00C57F8A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</w:t>
      </w:r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 w:rsidR="00D272E4"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b/>
          <w:lang w:val="es-ES_tradnl" w:eastAsia="es-AR"/>
        </w:rPr>
        <w:t>Doctor</w:t>
      </w:r>
      <w:r w:rsidR="00D272E4">
        <w:rPr>
          <w:rFonts w:eastAsia="Arial"/>
          <w:b/>
          <w:lang w:val="es-ES_tradnl" w:eastAsia="es-AR"/>
        </w:rPr>
        <w:t>a</w:t>
      </w:r>
      <w:r w:rsidRPr="003F5CC8">
        <w:rPr>
          <w:rFonts w:eastAsia="Arial"/>
          <w:b/>
          <w:lang w:val="es-ES_tradnl" w:eastAsia="es-AR"/>
        </w:rPr>
        <w:t xml:space="preserve"> </w:t>
      </w:r>
      <w:r w:rsidR="00ED58B5">
        <w:rPr>
          <w:rFonts w:eastAsia="Arial"/>
          <w:b/>
          <w:lang w:val="es-ES_tradnl" w:eastAsia="es-AR"/>
        </w:rPr>
        <w:t>Nélida Beatriz BRIGNOLE</w:t>
      </w:r>
      <w:r w:rsidR="00E938DF">
        <w:rPr>
          <w:rFonts w:eastAsia="Arial"/>
          <w:b/>
          <w:lang w:val="es-ES_tradnl" w:eastAsia="es-AR"/>
        </w:rPr>
        <w:t xml:space="preserve"> (Leg. 6543) </w:t>
      </w:r>
      <w:r w:rsidRPr="003F5CC8">
        <w:rPr>
          <w:rFonts w:eastAsia="Arial"/>
          <w:lang w:val="es-ES_tradnl" w:eastAsia="es-AR"/>
        </w:rPr>
        <w:t xml:space="preserve"> con funciones de </w:t>
      </w:r>
      <w:r w:rsidRPr="003F5CC8">
        <w:rPr>
          <w:rFonts w:eastAsia="Arial"/>
          <w:bCs/>
          <w:lang w:val="es-ES_tradnl" w:eastAsia="es-AR"/>
        </w:rPr>
        <w:t xml:space="preserve">Director del </w:t>
      </w:r>
      <w:r w:rsidRPr="00E938DF">
        <w:rPr>
          <w:rFonts w:eastAsia="Arial"/>
          <w:bCs/>
          <w:i/>
          <w:lang w:val="es-ES_tradnl" w:eastAsia="es-AR"/>
        </w:rPr>
        <w:t>Laboratorio</w:t>
      </w:r>
      <w:r w:rsidRPr="00E938DF">
        <w:rPr>
          <w:rFonts w:eastAsia="Arial"/>
          <w:i/>
          <w:lang w:val="es-ES_tradnl" w:eastAsia="es-AR"/>
        </w:rPr>
        <w:t xml:space="preserve"> de Investigación y Desarrollo en </w:t>
      </w:r>
      <w:r w:rsidR="00D272E4" w:rsidRPr="00E938DF">
        <w:rPr>
          <w:rFonts w:eastAsia="Arial"/>
          <w:i/>
          <w:lang w:val="es-ES_tradnl" w:eastAsia="es-AR"/>
        </w:rPr>
        <w:t>Computación Científica</w:t>
      </w:r>
      <w:r w:rsidR="00D272E4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(</w:t>
      </w:r>
      <w:proofErr w:type="spellStart"/>
      <w:r w:rsidRPr="003F5CC8">
        <w:rPr>
          <w:rFonts w:eastAsia="Arial"/>
          <w:lang w:val="es-ES_tradnl" w:eastAsia="es-AR"/>
        </w:rPr>
        <w:t>LI</w:t>
      </w:r>
      <w:r w:rsidR="00D272E4">
        <w:rPr>
          <w:rFonts w:eastAsia="Arial"/>
          <w:lang w:val="es-ES_tradnl" w:eastAsia="es-AR"/>
        </w:rPr>
        <w:t>DeCC</w:t>
      </w:r>
      <w:proofErr w:type="spellEnd"/>
      <w:r w:rsidR="00ED58B5">
        <w:rPr>
          <w:rFonts w:eastAsia="Arial"/>
          <w:lang w:val="es-ES_tradnl" w:eastAsia="es-AR"/>
        </w:rPr>
        <w:t>).</w:t>
      </w:r>
    </w:p>
    <w:p w14:paraId="62187FA3" w14:textId="77777777" w:rsidR="00C57F8A" w:rsidRPr="003F5CC8" w:rsidRDefault="00C57F8A" w:rsidP="00C57F8A">
      <w:pPr>
        <w:jc w:val="both"/>
        <w:rPr>
          <w:rFonts w:eastAsia="Arial"/>
          <w:lang w:val="es-ES_tradnl" w:eastAsia="es-AR"/>
        </w:rPr>
      </w:pPr>
    </w:p>
    <w:p w14:paraId="60E58480" w14:textId="71465604" w:rsidR="00C57F8A" w:rsidRPr="003F5CC8" w:rsidRDefault="00C57F8A" w:rsidP="00C57F8A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</w:t>
      </w:r>
      <w:r w:rsidR="00D272E4">
        <w:rPr>
          <w:color w:val="000000"/>
          <w:lang w:val="es-ES_tradnl" w:eastAsia="es-ES"/>
        </w:rPr>
        <w:t xml:space="preserve"> </w:t>
      </w:r>
      <w:r w:rsidRPr="003F5CC8">
        <w:rPr>
          <w:color w:val="000000"/>
          <w:lang w:val="es-ES_tradnl" w:eastAsia="es-ES"/>
        </w:rPr>
        <w:t>l</w:t>
      </w:r>
      <w:r w:rsidR="00D272E4">
        <w:rPr>
          <w:color w:val="000000"/>
          <w:lang w:val="es-ES_tradnl" w:eastAsia="es-ES"/>
        </w:rPr>
        <w:t>a presente fecha 10</w:t>
      </w:r>
      <w:r w:rsidRPr="003F5CC8">
        <w:rPr>
          <w:color w:val="000000"/>
          <w:lang w:val="es-ES_tradnl" w:eastAsia="es-ES"/>
        </w:rPr>
        <w:t xml:space="preserve"> de junio de 202</w:t>
      </w:r>
      <w:r w:rsidR="00BE4444"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60191F1B" w14:textId="77777777" w:rsidR="00C57F8A" w:rsidRPr="003F5CC8" w:rsidRDefault="00C57F8A" w:rsidP="00C57F8A">
      <w:pPr>
        <w:jc w:val="both"/>
        <w:rPr>
          <w:rFonts w:eastAsia="Arial"/>
          <w:b/>
          <w:lang w:val="es-ES_tradnl" w:eastAsia="es-AR"/>
        </w:rPr>
      </w:pPr>
    </w:p>
    <w:p w14:paraId="3ECB2B45" w14:textId="71C14232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r w:rsidR="00ED58B5" w:rsidRPr="003F5CC8">
        <w:rPr>
          <w:rFonts w:eastAsia="Arial"/>
          <w:bCs/>
          <w:lang w:val="es-ES_tradnl" w:eastAsia="es-AR"/>
        </w:rPr>
        <w:t>archívese. -----------------------------</w:t>
      </w:r>
      <w:r w:rsidR="00ED58B5">
        <w:rPr>
          <w:rFonts w:eastAsia="Arial"/>
          <w:bCs/>
          <w:lang w:val="es-ES_tradnl" w:eastAsia="es-AR"/>
        </w:rPr>
        <w:t>-------------------------------</w:t>
      </w:r>
      <w:bookmarkStart w:id="0" w:name="_GoBack"/>
      <w:bookmarkEnd w:id="0"/>
    </w:p>
    <w:p w14:paraId="1347D574" w14:textId="77777777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</w:p>
    <w:p w14:paraId="2E9C4483" w14:textId="77777777" w:rsidR="00930023" w:rsidRPr="003D1E54" w:rsidRDefault="00930023" w:rsidP="003D1E54"/>
    <w:sectPr w:rsidR="00930023" w:rsidRPr="003D1E54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74DBCF" w14:textId="77777777" w:rsidR="00584B92" w:rsidRDefault="00584B92">
      <w:r>
        <w:separator/>
      </w:r>
    </w:p>
  </w:endnote>
  <w:endnote w:type="continuationSeparator" w:id="0">
    <w:p w14:paraId="444B1588" w14:textId="77777777" w:rsidR="00584B92" w:rsidRDefault="00584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ADAC0" w14:textId="77777777" w:rsidR="00584B92" w:rsidRDefault="00584B92">
      <w:r>
        <w:separator/>
      </w:r>
    </w:p>
  </w:footnote>
  <w:footnote w:type="continuationSeparator" w:id="0">
    <w:p w14:paraId="274F80C0" w14:textId="77777777" w:rsidR="00584B92" w:rsidRDefault="00584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725778" w14:textId="2D3ACC5E" w:rsidR="00ED58B5" w:rsidRDefault="00ED58B5">
    <w:pPr>
      <w:pStyle w:val="Encabezado"/>
    </w:pPr>
  </w:p>
  <w:p w14:paraId="431C244D" w14:textId="5456C28C" w:rsidR="001C46FB" w:rsidRPr="003739E2" w:rsidRDefault="001C46FB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242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92715"/>
    <w:rsid w:val="002A1D66"/>
    <w:rsid w:val="002F6A9F"/>
    <w:rsid w:val="003328A7"/>
    <w:rsid w:val="003739E2"/>
    <w:rsid w:val="00384819"/>
    <w:rsid w:val="00387856"/>
    <w:rsid w:val="00397D1E"/>
    <w:rsid w:val="003D1E54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02C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14FE"/>
    <w:rsid w:val="00574AE3"/>
    <w:rsid w:val="0057631E"/>
    <w:rsid w:val="00584B92"/>
    <w:rsid w:val="00587F2D"/>
    <w:rsid w:val="00590DF0"/>
    <w:rsid w:val="0059277F"/>
    <w:rsid w:val="005B0534"/>
    <w:rsid w:val="005C3EF4"/>
    <w:rsid w:val="005D6074"/>
    <w:rsid w:val="00603B55"/>
    <w:rsid w:val="00680AFE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15DCE"/>
    <w:rsid w:val="007438D5"/>
    <w:rsid w:val="00756A39"/>
    <w:rsid w:val="00761D57"/>
    <w:rsid w:val="00776CE2"/>
    <w:rsid w:val="00794B7D"/>
    <w:rsid w:val="007B1721"/>
    <w:rsid w:val="007B51A8"/>
    <w:rsid w:val="008063BD"/>
    <w:rsid w:val="00814D43"/>
    <w:rsid w:val="00820544"/>
    <w:rsid w:val="00824D3E"/>
    <w:rsid w:val="008300FD"/>
    <w:rsid w:val="00830A2D"/>
    <w:rsid w:val="00833557"/>
    <w:rsid w:val="00866A0D"/>
    <w:rsid w:val="008A6CF7"/>
    <w:rsid w:val="008C4798"/>
    <w:rsid w:val="008E666C"/>
    <w:rsid w:val="008E68D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0CEE"/>
    <w:rsid w:val="00B42E0D"/>
    <w:rsid w:val="00B4758E"/>
    <w:rsid w:val="00B518C1"/>
    <w:rsid w:val="00B86DD4"/>
    <w:rsid w:val="00B87792"/>
    <w:rsid w:val="00B90BCD"/>
    <w:rsid w:val="00BB3EE7"/>
    <w:rsid w:val="00BC0162"/>
    <w:rsid w:val="00BC0CE1"/>
    <w:rsid w:val="00BD5D22"/>
    <w:rsid w:val="00BD70FC"/>
    <w:rsid w:val="00BE4444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57F8A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272E4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938DF"/>
    <w:rsid w:val="00EB50A7"/>
    <w:rsid w:val="00EB5A5C"/>
    <w:rsid w:val="00EC1810"/>
    <w:rsid w:val="00EC1D68"/>
    <w:rsid w:val="00ED22D1"/>
    <w:rsid w:val="00ED58B5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ED58B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FA840-CB37-4BE9-B045-3A381EACA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12</Words>
  <Characters>117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5</cp:revision>
  <cp:lastPrinted>2024-12-23T11:14:00Z</cp:lastPrinted>
  <dcterms:created xsi:type="dcterms:W3CDTF">2025-02-13T13:36:00Z</dcterms:created>
  <dcterms:modified xsi:type="dcterms:W3CDTF">2025-06-13T14:19:00Z</dcterms:modified>
</cp:coreProperties>
</file>